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3CE14D" w14:textId="14960DBC" w:rsidR="00DE0D07" w:rsidRPr="00694CC6" w:rsidRDefault="00DE0D07" w:rsidP="001E06EC">
      <w:pPr>
        <w:pStyle w:val="Default"/>
        <w:ind w:left="4962" w:right="-567"/>
        <w:contextualSpacing/>
        <w:jc w:val="right"/>
        <w:rPr>
          <w:rFonts w:asciiTheme="minorHAnsi" w:hAnsiTheme="minorHAnsi" w:cstheme="minorHAnsi"/>
          <w:b/>
          <w:bCs/>
          <w:color w:val="auto"/>
          <w:sz w:val="18"/>
          <w:szCs w:val="18"/>
        </w:rPr>
      </w:pPr>
      <w:r w:rsidRPr="00694CC6">
        <w:rPr>
          <w:rFonts w:asciiTheme="minorHAnsi" w:hAnsiTheme="minorHAnsi" w:cstheme="minorHAnsi"/>
          <w:b/>
          <w:bCs/>
          <w:color w:val="auto"/>
          <w:sz w:val="18"/>
          <w:szCs w:val="18"/>
        </w:rPr>
        <w:t xml:space="preserve">Załącznik nr 3 do Regulaminu procedury konkursowej przyznawania </w:t>
      </w:r>
      <w:r w:rsidR="00992B8C">
        <w:rPr>
          <w:rFonts w:asciiTheme="minorHAnsi" w:hAnsiTheme="minorHAnsi" w:cstheme="minorHAnsi"/>
          <w:b/>
          <w:bCs/>
          <w:color w:val="auto"/>
          <w:sz w:val="18"/>
          <w:szCs w:val="18"/>
        </w:rPr>
        <w:t>grantów</w:t>
      </w:r>
      <w:r w:rsidRPr="00694CC6">
        <w:rPr>
          <w:rFonts w:asciiTheme="minorHAnsi" w:hAnsiTheme="minorHAnsi" w:cstheme="minorHAnsi"/>
          <w:b/>
          <w:bCs/>
          <w:color w:val="auto"/>
          <w:sz w:val="18"/>
          <w:szCs w:val="18"/>
        </w:rPr>
        <w:t xml:space="preserve"> z dotacji statutowej dla </w:t>
      </w:r>
      <w:r w:rsidR="00CA791F">
        <w:rPr>
          <w:rFonts w:asciiTheme="minorHAnsi" w:hAnsiTheme="minorHAnsi" w:cstheme="minorHAnsi"/>
          <w:b/>
          <w:bCs/>
          <w:color w:val="auto"/>
          <w:sz w:val="18"/>
          <w:szCs w:val="18"/>
        </w:rPr>
        <w:t>uczestników</w:t>
      </w:r>
      <w:r w:rsidRPr="00694CC6">
        <w:rPr>
          <w:rFonts w:asciiTheme="minorHAnsi" w:hAnsiTheme="minorHAnsi" w:cstheme="minorHAnsi"/>
          <w:b/>
          <w:bCs/>
          <w:color w:val="auto"/>
          <w:sz w:val="18"/>
          <w:szCs w:val="18"/>
        </w:rPr>
        <w:t xml:space="preserve"> </w:t>
      </w:r>
      <w:r w:rsidR="00992B8C">
        <w:rPr>
          <w:rFonts w:asciiTheme="minorHAnsi" w:hAnsiTheme="minorHAnsi" w:cstheme="minorHAnsi"/>
          <w:b/>
          <w:bCs/>
          <w:color w:val="auto"/>
          <w:sz w:val="18"/>
          <w:szCs w:val="18"/>
        </w:rPr>
        <w:t>S</w:t>
      </w:r>
      <w:r w:rsidRPr="00694CC6">
        <w:rPr>
          <w:rFonts w:asciiTheme="minorHAnsi" w:hAnsiTheme="minorHAnsi" w:cstheme="minorHAnsi"/>
          <w:b/>
          <w:bCs/>
          <w:color w:val="auto"/>
          <w:sz w:val="18"/>
          <w:szCs w:val="18"/>
        </w:rPr>
        <w:t xml:space="preserve">zkoły </w:t>
      </w:r>
      <w:r w:rsidR="00992B8C">
        <w:rPr>
          <w:rFonts w:asciiTheme="minorHAnsi" w:hAnsiTheme="minorHAnsi" w:cstheme="minorHAnsi"/>
          <w:b/>
          <w:bCs/>
          <w:color w:val="auto"/>
          <w:sz w:val="18"/>
          <w:szCs w:val="18"/>
        </w:rPr>
        <w:t>D</w:t>
      </w:r>
      <w:r w:rsidRPr="00694CC6">
        <w:rPr>
          <w:rFonts w:asciiTheme="minorHAnsi" w:hAnsiTheme="minorHAnsi" w:cstheme="minorHAnsi"/>
          <w:b/>
          <w:bCs/>
          <w:color w:val="auto"/>
          <w:sz w:val="18"/>
          <w:szCs w:val="18"/>
        </w:rPr>
        <w:t xml:space="preserve">oktorskiej </w:t>
      </w:r>
      <w:r w:rsidR="00411697" w:rsidRPr="00694CC6">
        <w:rPr>
          <w:rFonts w:asciiTheme="minorHAnsi" w:hAnsiTheme="minorHAnsi" w:cstheme="minorHAnsi"/>
          <w:b/>
          <w:bCs/>
          <w:color w:val="auto"/>
          <w:sz w:val="18"/>
          <w:szCs w:val="18"/>
        </w:rPr>
        <w:t xml:space="preserve">na </w:t>
      </w:r>
      <w:r w:rsidR="00E05E3A" w:rsidRPr="00694CC6">
        <w:rPr>
          <w:rFonts w:asciiTheme="minorHAnsi" w:hAnsiTheme="minorHAnsi" w:cstheme="minorHAnsi"/>
          <w:b/>
          <w:bCs/>
          <w:color w:val="auto"/>
          <w:sz w:val="18"/>
          <w:szCs w:val="18"/>
        </w:rPr>
        <w:t>rok</w:t>
      </w:r>
      <w:r w:rsidR="001E06EC" w:rsidRPr="00694CC6">
        <w:rPr>
          <w:rFonts w:asciiTheme="minorHAnsi" w:hAnsiTheme="minorHAnsi" w:cstheme="minorHAnsi"/>
          <w:b/>
          <w:bCs/>
          <w:color w:val="auto"/>
          <w:sz w:val="18"/>
          <w:szCs w:val="18"/>
        </w:rPr>
        <w:t xml:space="preserve"> </w:t>
      </w:r>
      <w:r w:rsidR="00E05E3A" w:rsidRPr="00694CC6">
        <w:rPr>
          <w:rFonts w:asciiTheme="minorHAnsi" w:hAnsiTheme="minorHAnsi" w:cstheme="minorHAnsi"/>
          <w:b/>
          <w:bCs/>
          <w:color w:val="auto"/>
          <w:sz w:val="18"/>
          <w:szCs w:val="18"/>
        </w:rPr>
        <w:t>2025</w:t>
      </w:r>
    </w:p>
    <w:p w14:paraId="227CF9B3" w14:textId="77777777" w:rsidR="00FF1411" w:rsidRPr="00694CC6" w:rsidRDefault="00FF1411" w:rsidP="00DE0D07">
      <w:pPr>
        <w:pStyle w:val="Default"/>
        <w:ind w:left="-280" w:right="-567"/>
        <w:jc w:val="right"/>
        <w:rPr>
          <w:rFonts w:asciiTheme="minorHAnsi" w:hAnsiTheme="minorHAnsi" w:cstheme="minorHAnsi"/>
          <w:b/>
          <w:bCs/>
          <w:color w:val="auto"/>
          <w:sz w:val="18"/>
          <w:szCs w:val="18"/>
        </w:rPr>
      </w:pPr>
    </w:p>
    <w:p w14:paraId="7B648B96" w14:textId="77777777" w:rsidR="00DE0D07" w:rsidRPr="00694CC6" w:rsidRDefault="00DE0D07" w:rsidP="00DE0D07">
      <w:pPr>
        <w:pStyle w:val="Default"/>
        <w:ind w:left="-280"/>
        <w:jc w:val="center"/>
        <w:rPr>
          <w:rFonts w:asciiTheme="minorHAnsi" w:hAnsiTheme="minorHAnsi" w:cstheme="minorHAnsi"/>
          <w:b/>
          <w:bCs/>
          <w:color w:val="auto"/>
          <w:sz w:val="18"/>
          <w:szCs w:val="18"/>
        </w:rPr>
      </w:pPr>
    </w:p>
    <w:p w14:paraId="0CE317A6" w14:textId="2C9C187F" w:rsidR="00166246" w:rsidRPr="00694CC6" w:rsidRDefault="00166246" w:rsidP="00DE0D07">
      <w:pPr>
        <w:pStyle w:val="Default"/>
        <w:ind w:left="-280"/>
        <w:jc w:val="center"/>
        <w:rPr>
          <w:rFonts w:asciiTheme="minorHAnsi" w:hAnsiTheme="minorHAnsi" w:cstheme="minorHAnsi"/>
          <w:b/>
          <w:bCs/>
          <w:color w:val="auto"/>
        </w:rPr>
      </w:pPr>
      <w:r w:rsidRPr="00694CC6">
        <w:rPr>
          <w:rFonts w:asciiTheme="minorHAnsi" w:hAnsiTheme="minorHAnsi" w:cstheme="minorHAnsi"/>
          <w:b/>
          <w:bCs/>
          <w:color w:val="auto"/>
        </w:rPr>
        <w:t>SZKOŁA DOKTORSKA</w:t>
      </w:r>
    </w:p>
    <w:p w14:paraId="7F0EE676" w14:textId="30738DAC" w:rsidR="00166246" w:rsidRPr="00694CC6" w:rsidRDefault="00166246" w:rsidP="00166246">
      <w:pPr>
        <w:pStyle w:val="Default"/>
        <w:ind w:left="-280"/>
        <w:jc w:val="center"/>
        <w:rPr>
          <w:rFonts w:asciiTheme="minorHAnsi" w:hAnsiTheme="minorHAnsi" w:cstheme="minorHAnsi"/>
          <w:b/>
          <w:bCs/>
          <w:color w:val="auto"/>
        </w:rPr>
      </w:pPr>
      <w:r w:rsidRPr="00694CC6">
        <w:rPr>
          <w:rFonts w:asciiTheme="minorHAnsi" w:hAnsiTheme="minorHAnsi" w:cstheme="minorHAnsi"/>
          <w:b/>
          <w:bCs/>
          <w:color w:val="auto"/>
        </w:rPr>
        <w:t xml:space="preserve">UNIWERSYTET MEDYCZNY im. K. MARCINKOWSKIEGO w POZNANIU </w:t>
      </w:r>
    </w:p>
    <w:p w14:paraId="79AC2EAE" w14:textId="77777777" w:rsidR="00166246" w:rsidRPr="00694CC6" w:rsidRDefault="00166246" w:rsidP="00166246">
      <w:pPr>
        <w:pStyle w:val="Default"/>
        <w:ind w:left="-280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5D87C61D" w14:textId="77777777" w:rsidR="00166246" w:rsidRPr="00694CC6" w:rsidRDefault="00166246" w:rsidP="00166246">
      <w:pPr>
        <w:pStyle w:val="Default"/>
        <w:ind w:right="1120"/>
        <w:jc w:val="center"/>
        <w:rPr>
          <w:rFonts w:asciiTheme="minorHAnsi" w:hAnsiTheme="minorHAnsi" w:cstheme="minorHAnsi"/>
          <w:color w:val="auto"/>
          <w:sz w:val="22"/>
          <w:szCs w:val="22"/>
        </w:rPr>
      </w:pPr>
    </w:p>
    <w:p w14:paraId="2044D554" w14:textId="77777777" w:rsidR="00166246" w:rsidRPr="00694CC6" w:rsidRDefault="00166246" w:rsidP="00166246">
      <w:pPr>
        <w:pStyle w:val="Default"/>
        <w:ind w:right="1120"/>
        <w:jc w:val="center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b/>
          <w:color w:val="auto"/>
          <w:sz w:val="22"/>
          <w:szCs w:val="22"/>
          <w:shd w:val="clear" w:color="auto" w:fill="FFFF00"/>
        </w:rPr>
        <w:t>SPRAWOZDANIE</w:t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 xml:space="preserve"> Z WYKONANEJ PRACY NAUKOWEJ W RAMACH</w:t>
      </w:r>
    </w:p>
    <w:p w14:paraId="3CC83EF2" w14:textId="01BF05E1" w:rsidR="00166246" w:rsidRPr="00694CC6" w:rsidRDefault="00166246" w:rsidP="00166246">
      <w:pPr>
        <w:pStyle w:val="Default"/>
        <w:ind w:right="1120"/>
        <w:jc w:val="center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b/>
          <w:color w:val="auto"/>
          <w:sz w:val="22"/>
          <w:szCs w:val="22"/>
          <w:shd w:val="clear" w:color="auto" w:fill="FFFF00"/>
        </w:rPr>
        <w:t>DUŻEGO GRANTU BADAWCZEGO</w:t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 xml:space="preserve"> W OKRESIE OD …. DO …</w:t>
      </w:r>
    </w:p>
    <w:p w14:paraId="18512729" w14:textId="7C581FFE" w:rsidR="00166246" w:rsidRPr="00694CC6" w:rsidRDefault="00166246" w:rsidP="00166246">
      <w:pPr>
        <w:pStyle w:val="Default"/>
        <w:ind w:right="1120"/>
        <w:jc w:val="center"/>
        <w:rPr>
          <w:rFonts w:asciiTheme="minorHAnsi" w:hAnsiTheme="minorHAnsi" w:cstheme="minorHAnsi"/>
          <w:color w:val="auto"/>
          <w:sz w:val="22"/>
          <w:szCs w:val="22"/>
        </w:rPr>
      </w:pPr>
    </w:p>
    <w:p w14:paraId="5BD04AC8" w14:textId="585D107A" w:rsidR="00166246" w:rsidRPr="00694CC6" w:rsidRDefault="00166246" w:rsidP="00166246">
      <w:pPr>
        <w:pStyle w:val="Default"/>
        <w:ind w:right="1120"/>
        <w:jc w:val="center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b/>
          <w:color w:val="auto"/>
          <w:sz w:val="22"/>
          <w:szCs w:val="22"/>
          <w:shd w:val="clear" w:color="auto" w:fill="FFFF00"/>
        </w:rPr>
        <w:t>RAPORT ROCZNY/</w:t>
      </w:r>
      <w:r w:rsidR="001E06EC" w:rsidRPr="00694CC6">
        <w:rPr>
          <w:rFonts w:asciiTheme="minorHAnsi" w:hAnsiTheme="minorHAnsi" w:cstheme="minorHAnsi"/>
          <w:b/>
          <w:color w:val="auto"/>
          <w:sz w:val="22"/>
          <w:szCs w:val="22"/>
          <w:shd w:val="clear" w:color="auto" w:fill="FFFF00"/>
        </w:rPr>
        <w:t xml:space="preserve">RAPORT </w:t>
      </w:r>
      <w:r w:rsidRPr="00694CC6">
        <w:rPr>
          <w:rFonts w:asciiTheme="minorHAnsi" w:hAnsiTheme="minorHAnsi" w:cstheme="minorHAnsi"/>
          <w:b/>
          <w:color w:val="auto"/>
          <w:sz w:val="22"/>
          <w:szCs w:val="22"/>
          <w:shd w:val="clear" w:color="auto" w:fill="FFFF00"/>
        </w:rPr>
        <w:t>KOŃCOWY</w:t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 xml:space="preserve"> (</w:t>
      </w:r>
      <w:r w:rsidRPr="00694CC6">
        <w:rPr>
          <w:rFonts w:asciiTheme="minorHAnsi" w:hAnsiTheme="minorHAnsi" w:cstheme="minorHAnsi"/>
          <w:b/>
          <w:color w:val="C00000"/>
          <w:sz w:val="22"/>
          <w:szCs w:val="22"/>
        </w:rPr>
        <w:t>niepotrzebne skreślić</w:t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>)</w:t>
      </w:r>
    </w:p>
    <w:p w14:paraId="69239FC8" w14:textId="38E8FFB7" w:rsidR="00166246" w:rsidRPr="00694CC6" w:rsidRDefault="00166246" w:rsidP="00166246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16B59BA4" w14:textId="65D93167" w:rsidR="00166246" w:rsidRPr="00694CC6" w:rsidRDefault="00166246" w:rsidP="004563B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>1.</w:t>
      </w:r>
      <w:r w:rsidR="004563BA" w:rsidRPr="00694CC6">
        <w:rPr>
          <w:rFonts w:asciiTheme="minorHAnsi" w:hAnsiTheme="minorHAnsi" w:cstheme="minorHAnsi"/>
          <w:color w:val="auto"/>
          <w:sz w:val="22"/>
          <w:szCs w:val="22"/>
        </w:rPr>
        <w:tab/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 xml:space="preserve">Imię i nazwisko kierownika projektu oraz miejsce prowadzenia aktywności naukowej </w:t>
      </w:r>
    </w:p>
    <w:p w14:paraId="5020B034" w14:textId="77777777" w:rsidR="00166246" w:rsidRPr="00694CC6" w:rsidRDefault="00166246" w:rsidP="004563BA">
      <w:pPr>
        <w:pStyle w:val="Default"/>
        <w:ind w:left="426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>………</w:t>
      </w:r>
    </w:p>
    <w:p w14:paraId="11149BA0" w14:textId="0CA45014" w:rsidR="00166246" w:rsidRPr="00694CC6" w:rsidRDefault="00166246" w:rsidP="004563B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>2.</w:t>
      </w:r>
      <w:r w:rsidR="004563BA" w:rsidRPr="00694CC6">
        <w:rPr>
          <w:rFonts w:asciiTheme="minorHAnsi" w:hAnsiTheme="minorHAnsi" w:cstheme="minorHAnsi"/>
          <w:color w:val="auto"/>
          <w:sz w:val="22"/>
          <w:szCs w:val="22"/>
        </w:rPr>
        <w:tab/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>Tytuł projektu: ………</w:t>
      </w:r>
    </w:p>
    <w:p w14:paraId="5EA30FB5" w14:textId="60BC4351" w:rsidR="00166246" w:rsidRPr="00694CC6" w:rsidRDefault="00166246" w:rsidP="004563B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>3.</w:t>
      </w:r>
      <w:r w:rsidR="004563BA" w:rsidRPr="00694CC6">
        <w:rPr>
          <w:rFonts w:asciiTheme="minorHAnsi" w:hAnsiTheme="minorHAnsi" w:cstheme="minorHAnsi"/>
          <w:color w:val="auto"/>
          <w:sz w:val="22"/>
          <w:szCs w:val="22"/>
        </w:rPr>
        <w:tab/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 xml:space="preserve">Numer projektu: </w:t>
      </w:r>
      <w:r w:rsidRPr="00694CC6">
        <w:rPr>
          <w:rFonts w:asciiTheme="minorHAnsi" w:hAnsiTheme="minorHAnsi" w:cstheme="minorHAnsi"/>
          <w:b/>
          <w:color w:val="auto"/>
          <w:sz w:val="22"/>
          <w:szCs w:val="22"/>
        </w:rPr>
        <w:t>……..</w:t>
      </w:r>
    </w:p>
    <w:p w14:paraId="309E70A4" w14:textId="1C056C92" w:rsidR="00166246" w:rsidRPr="00694CC6" w:rsidRDefault="00166246" w:rsidP="004563B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>4.</w:t>
      </w:r>
      <w:r w:rsidR="004563BA" w:rsidRPr="00694CC6">
        <w:rPr>
          <w:rFonts w:asciiTheme="minorHAnsi" w:hAnsiTheme="minorHAnsi" w:cstheme="minorHAnsi"/>
          <w:color w:val="auto"/>
          <w:sz w:val="22"/>
          <w:szCs w:val="22"/>
        </w:rPr>
        <w:tab/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>Kwota przyznana na realizację projektu ...........................zł</w:t>
      </w:r>
    </w:p>
    <w:p w14:paraId="49540DE8" w14:textId="1AE9DFDF" w:rsidR="00166246" w:rsidRPr="00694CC6" w:rsidRDefault="00166246" w:rsidP="004563B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>5.</w:t>
      </w:r>
      <w:r w:rsidR="004563BA" w:rsidRPr="00694CC6">
        <w:rPr>
          <w:rFonts w:asciiTheme="minorHAnsi" w:hAnsiTheme="minorHAnsi" w:cstheme="minorHAnsi"/>
          <w:color w:val="auto"/>
          <w:sz w:val="22"/>
          <w:szCs w:val="22"/>
        </w:rPr>
        <w:tab/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 xml:space="preserve">Omówienie wyników - po pierwszym roku </w:t>
      </w:r>
      <w:r w:rsidR="00694CC6" w:rsidRPr="001E06EC">
        <w:rPr>
          <w:rFonts w:asciiTheme="minorHAnsi" w:hAnsiTheme="minorHAnsi" w:cstheme="minorHAnsi"/>
          <w:b/>
          <w:color w:val="C00000"/>
          <w:sz w:val="22"/>
          <w:szCs w:val="22"/>
        </w:rPr>
        <w:t>(</w:t>
      </w:r>
      <w:r w:rsidR="00694CC6" w:rsidRPr="001E06EC">
        <w:rPr>
          <w:rFonts w:asciiTheme="minorHAnsi" w:hAnsiTheme="minorHAnsi" w:cstheme="minorHAnsi"/>
          <w:b/>
          <w:bCs/>
          <w:color w:val="C00000"/>
          <w:sz w:val="22"/>
          <w:szCs w:val="22"/>
        </w:rPr>
        <w:t xml:space="preserve">maks. 1 strona A4, </w:t>
      </w:r>
      <w:r w:rsidR="00694CC6">
        <w:rPr>
          <w:rFonts w:asciiTheme="minorHAnsi" w:hAnsiTheme="minorHAnsi" w:cstheme="minorHAnsi"/>
          <w:b/>
          <w:bCs/>
          <w:color w:val="C00000"/>
          <w:sz w:val="22"/>
          <w:szCs w:val="22"/>
        </w:rPr>
        <w:t>Calibri</w:t>
      </w:r>
      <w:r w:rsidR="00694CC6" w:rsidRPr="001E06EC">
        <w:rPr>
          <w:rFonts w:asciiTheme="minorHAnsi" w:hAnsiTheme="minorHAnsi" w:cstheme="minorHAnsi"/>
          <w:b/>
          <w:bCs/>
          <w:color w:val="C00000"/>
          <w:sz w:val="22"/>
          <w:szCs w:val="22"/>
        </w:rPr>
        <w:t xml:space="preserve"> 11</w:t>
      </w:r>
      <w:r w:rsidR="00694CC6" w:rsidRPr="001E06EC">
        <w:rPr>
          <w:rFonts w:asciiTheme="minorHAnsi" w:hAnsiTheme="minorHAnsi" w:cstheme="minorHAnsi"/>
          <w:b/>
          <w:color w:val="C00000"/>
          <w:sz w:val="22"/>
          <w:szCs w:val="22"/>
        </w:rPr>
        <w:t>)</w:t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 xml:space="preserve">, raport końcowy </w:t>
      </w:r>
      <w:r w:rsidR="00694CC6" w:rsidRPr="001E06EC">
        <w:rPr>
          <w:rFonts w:asciiTheme="minorHAnsi" w:hAnsiTheme="minorHAnsi" w:cstheme="minorHAnsi"/>
          <w:b/>
          <w:color w:val="C00000"/>
          <w:sz w:val="22"/>
          <w:szCs w:val="22"/>
        </w:rPr>
        <w:t>(</w:t>
      </w:r>
      <w:r w:rsidR="00694CC6" w:rsidRPr="001E06EC">
        <w:rPr>
          <w:rFonts w:asciiTheme="minorHAnsi" w:hAnsiTheme="minorHAnsi" w:cstheme="minorHAnsi"/>
          <w:b/>
          <w:bCs/>
          <w:color w:val="C00000"/>
          <w:sz w:val="22"/>
          <w:szCs w:val="22"/>
        </w:rPr>
        <w:t xml:space="preserve">maks. </w:t>
      </w:r>
      <w:r w:rsidR="00694CC6">
        <w:rPr>
          <w:rFonts w:asciiTheme="minorHAnsi" w:hAnsiTheme="minorHAnsi" w:cstheme="minorHAnsi"/>
          <w:b/>
          <w:bCs/>
          <w:color w:val="C00000"/>
          <w:sz w:val="22"/>
          <w:szCs w:val="22"/>
        </w:rPr>
        <w:t>3 strony</w:t>
      </w:r>
      <w:r w:rsidR="00694CC6" w:rsidRPr="001E06EC">
        <w:rPr>
          <w:rFonts w:asciiTheme="minorHAnsi" w:hAnsiTheme="minorHAnsi" w:cstheme="minorHAnsi"/>
          <w:b/>
          <w:bCs/>
          <w:color w:val="C00000"/>
          <w:sz w:val="22"/>
          <w:szCs w:val="22"/>
        </w:rPr>
        <w:t xml:space="preserve"> A4, </w:t>
      </w:r>
      <w:r w:rsidR="00694CC6">
        <w:rPr>
          <w:rFonts w:asciiTheme="minorHAnsi" w:hAnsiTheme="minorHAnsi" w:cstheme="minorHAnsi"/>
          <w:b/>
          <w:bCs/>
          <w:color w:val="C00000"/>
          <w:sz w:val="22"/>
          <w:szCs w:val="22"/>
        </w:rPr>
        <w:t>Calibri</w:t>
      </w:r>
      <w:r w:rsidR="00694CC6" w:rsidRPr="001E06EC">
        <w:rPr>
          <w:rFonts w:asciiTheme="minorHAnsi" w:hAnsiTheme="minorHAnsi" w:cstheme="minorHAnsi"/>
          <w:b/>
          <w:bCs/>
          <w:color w:val="C00000"/>
          <w:sz w:val="22"/>
          <w:szCs w:val="22"/>
        </w:rPr>
        <w:t xml:space="preserve"> 11</w:t>
      </w:r>
      <w:r w:rsidR="00694CC6" w:rsidRPr="001E06EC">
        <w:rPr>
          <w:rFonts w:asciiTheme="minorHAnsi" w:hAnsiTheme="minorHAnsi" w:cstheme="minorHAnsi"/>
          <w:b/>
          <w:color w:val="C00000"/>
          <w:sz w:val="22"/>
          <w:szCs w:val="22"/>
        </w:rPr>
        <w:t>)</w:t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38A65E50" w14:textId="5815BB23" w:rsidR="00166246" w:rsidRPr="00694CC6" w:rsidRDefault="00166246" w:rsidP="004563B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>6.</w:t>
      </w:r>
      <w:r w:rsidR="004563BA" w:rsidRPr="00694CC6">
        <w:rPr>
          <w:rFonts w:asciiTheme="minorHAnsi" w:hAnsiTheme="minorHAnsi" w:cstheme="minorHAnsi"/>
          <w:color w:val="auto"/>
          <w:sz w:val="22"/>
          <w:szCs w:val="22"/>
        </w:rPr>
        <w:tab/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>Zakres współpracy z partnerami zewnętrznymi /w tym z zagranicy/.</w:t>
      </w:r>
    </w:p>
    <w:p w14:paraId="617D0584" w14:textId="5319D85E" w:rsidR="00166246" w:rsidRPr="00694CC6" w:rsidRDefault="00166246" w:rsidP="004563B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>7.</w:t>
      </w:r>
      <w:r w:rsidR="004563BA" w:rsidRPr="00694CC6">
        <w:rPr>
          <w:rFonts w:asciiTheme="minorHAnsi" w:hAnsiTheme="minorHAnsi" w:cstheme="minorHAnsi"/>
          <w:color w:val="auto"/>
          <w:sz w:val="22"/>
          <w:szCs w:val="22"/>
        </w:rPr>
        <w:tab/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>Publikacje i materiały konferencyjne będące wynikiem realizacji projektu /</w:t>
      </w:r>
      <w:r w:rsidR="0039180B">
        <w:rPr>
          <w:rFonts w:asciiTheme="minorHAnsi" w:hAnsiTheme="minorHAnsi" w:cstheme="minorHAnsi"/>
          <w:color w:val="auto"/>
          <w:sz w:val="22"/>
          <w:szCs w:val="22"/>
        </w:rPr>
        <w:t xml:space="preserve">należy </w:t>
      </w:r>
      <w:r w:rsidR="009C0E54" w:rsidRPr="00694CC6">
        <w:rPr>
          <w:rFonts w:asciiTheme="minorHAnsi" w:hAnsiTheme="minorHAnsi" w:cstheme="minorHAnsi"/>
          <w:color w:val="auto"/>
          <w:sz w:val="22"/>
          <w:szCs w:val="22"/>
        </w:rPr>
        <w:t>załączyć publikacje</w:t>
      </w:r>
      <w:r w:rsidR="00EF4958" w:rsidRPr="00694CC6">
        <w:rPr>
          <w:rFonts w:asciiTheme="minorHAnsi" w:hAnsiTheme="minorHAnsi" w:cstheme="minorHAnsi"/>
          <w:color w:val="auto"/>
          <w:sz w:val="22"/>
          <w:szCs w:val="22"/>
        </w:rPr>
        <w:t>, jeżeli nie zostały zgłoszone</w:t>
      </w:r>
      <w:r w:rsidR="009C0E54" w:rsidRPr="00694CC6">
        <w:rPr>
          <w:rFonts w:asciiTheme="minorHAnsi" w:hAnsiTheme="minorHAnsi" w:cstheme="minorHAnsi"/>
          <w:color w:val="auto"/>
          <w:sz w:val="22"/>
          <w:szCs w:val="22"/>
        </w:rPr>
        <w:t xml:space="preserve"> do BG UMP</w:t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>/.</w:t>
      </w:r>
    </w:p>
    <w:p w14:paraId="14498CB8" w14:textId="7E38E262" w:rsidR="00166246" w:rsidRPr="00694CC6" w:rsidRDefault="00166246" w:rsidP="004563B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>8.</w:t>
      </w:r>
      <w:r w:rsidR="004563BA" w:rsidRPr="00694CC6">
        <w:rPr>
          <w:rFonts w:asciiTheme="minorHAnsi" w:hAnsiTheme="minorHAnsi" w:cstheme="minorHAnsi"/>
          <w:color w:val="auto"/>
          <w:sz w:val="22"/>
          <w:szCs w:val="22"/>
        </w:rPr>
        <w:tab/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>Inne formy upowszechniania wyników.</w:t>
      </w:r>
    </w:p>
    <w:p w14:paraId="64A83AAB" w14:textId="6CCE22A5" w:rsidR="00166246" w:rsidRPr="00694CC6" w:rsidRDefault="00166246" w:rsidP="004563B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>9.</w:t>
      </w:r>
      <w:r w:rsidR="004563BA" w:rsidRPr="00694CC6">
        <w:rPr>
          <w:rFonts w:asciiTheme="minorHAnsi" w:hAnsiTheme="minorHAnsi" w:cstheme="minorHAnsi"/>
          <w:color w:val="auto"/>
          <w:sz w:val="22"/>
          <w:szCs w:val="22"/>
        </w:rPr>
        <w:tab/>
      </w:r>
      <w:r w:rsidRPr="00694CC6">
        <w:rPr>
          <w:rFonts w:asciiTheme="minorHAnsi" w:hAnsiTheme="minorHAnsi" w:cstheme="minorHAnsi"/>
          <w:color w:val="auto"/>
          <w:sz w:val="22"/>
          <w:szCs w:val="22"/>
          <w:u w:val="single"/>
        </w:rPr>
        <w:t>Czy praca została wykonana zgodnie z harmonogramem</w:t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 xml:space="preserve">: </w:t>
      </w:r>
    </w:p>
    <w:p w14:paraId="3B140589" w14:textId="77777777" w:rsidR="00694CC6" w:rsidRPr="00694CC6" w:rsidRDefault="00694CC6" w:rsidP="004563B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</w:rPr>
      </w:pPr>
    </w:p>
    <w:p w14:paraId="24DFAB6F" w14:textId="77777777" w:rsidR="00166246" w:rsidRPr="00694CC6" w:rsidRDefault="00166246" w:rsidP="00166246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 xml:space="preserve">                                         </w:t>
      </w:r>
      <w:r w:rsidRPr="00694CC6">
        <w:rPr>
          <w:rFonts w:asciiTheme="minorHAnsi" w:hAnsiTheme="minorHAnsi" w:cstheme="minorHAnsi"/>
          <w:color w:val="auto"/>
          <w:sz w:val="22"/>
          <w:szCs w:val="22"/>
          <w:bdr w:val="single" w:sz="4" w:space="0" w:color="auto"/>
        </w:rPr>
        <w:t>TAK</w:t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 xml:space="preserve">                    </w:t>
      </w:r>
      <w:r w:rsidRPr="00694CC6">
        <w:rPr>
          <w:rFonts w:asciiTheme="minorHAnsi" w:hAnsiTheme="minorHAnsi" w:cstheme="minorHAnsi"/>
          <w:color w:val="auto"/>
          <w:sz w:val="22"/>
          <w:szCs w:val="22"/>
          <w:bdr w:val="single" w:sz="4" w:space="0" w:color="auto"/>
        </w:rPr>
        <w:t>NIE</w:t>
      </w:r>
      <w:r w:rsidRPr="00694CC6">
        <w:rPr>
          <w:rFonts w:asciiTheme="minorHAnsi" w:hAnsiTheme="minorHAnsi" w:cstheme="minorHAnsi"/>
          <w:color w:val="auto"/>
          <w:sz w:val="22"/>
          <w:szCs w:val="22"/>
          <w:vertAlign w:val="superscript"/>
        </w:rPr>
        <w:t>*</w:t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33C077B9" w14:textId="77777777" w:rsidR="00166246" w:rsidRPr="00694CC6" w:rsidRDefault="00166246" w:rsidP="00166246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 xml:space="preserve">                         </w:t>
      </w:r>
    </w:p>
    <w:p w14:paraId="79BDC919" w14:textId="748411E6" w:rsidR="00166246" w:rsidRPr="00694CC6" w:rsidRDefault="00166246" w:rsidP="004563BA">
      <w:pPr>
        <w:pStyle w:val="Default"/>
        <w:ind w:left="426"/>
        <w:rPr>
          <w:rFonts w:asciiTheme="minorHAnsi" w:hAnsiTheme="minorHAnsi" w:cstheme="minorHAnsi"/>
          <w:color w:val="auto"/>
          <w:sz w:val="18"/>
          <w:szCs w:val="18"/>
        </w:rPr>
      </w:pPr>
      <w:r w:rsidRPr="00694CC6">
        <w:rPr>
          <w:rFonts w:asciiTheme="minorHAnsi" w:hAnsiTheme="minorHAnsi" w:cstheme="minorHAnsi"/>
          <w:color w:val="auto"/>
          <w:sz w:val="18"/>
          <w:szCs w:val="18"/>
        </w:rPr>
        <w:t xml:space="preserve">*) jeśli nie, proszę przedstawić uzasadnienie </w:t>
      </w:r>
      <w:r w:rsidR="00F01C81" w:rsidRPr="00694CC6">
        <w:rPr>
          <w:rFonts w:asciiTheme="minorHAnsi" w:hAnsiTheme="minorHAnsi" w:cstheme="minorHAnsi"/>
          <w:color w:val="auto"/>
          <w:sz w:val="18"/>
          <w:szCs w:val="18"/>
        </w:rPr>
        <w:t xml:space="preserve">/do </w:t>
      </w:r>
      <w:r w:rsidR="00694CC6" w:rsidRPr="00694CC6">
        <w:rPr>
          <w:rFonts w:asciiTheme="minorHAnsi" w:hAnsiTheme="minorHAnsi" w:cstheme="minorHAnsi"/>
          <w:color w:val="auto"/>
          <w:sz w:val="18"/>
          <w:szCs w:val="18"/>
        </w:rPr>
        <w:t>1</w:t>
      </w:r>
      <w:r w:rsidR="00F01C81" w:rsidRPr="00694CC6">
        <w:rPr>
          <w:rFonts w:asciiTheme="minorHAnsi" w:hAnsiTheme="minorHAnsi" w:cstheme="minorHAnsi"/>
          <w:color w:val="auto"/>
          <w:sz w:val="18"/>
          <w:szCs w:val="18"/>
        </w:rPr>
        <w:t xml:space="preserve"> strony A4 </w:t>
      </w:r>
      <w:r w:rsidR="00694CC6" w:rsidRPr="00694CC6">
        <w:rPr>
          <w:rFonts w:asciiTheme="minorHAnsi" w:hAnsiTheme="minorHAnsi" w:cstheme="minorHAnsi"/>
          <w:color w:val="auto"/>
          <w:sz w:val="18"/>
          <w:szCs w:val="18"/>
        </w:rPr>
        <w:t>Calibri</w:t>
      </w:r>
      <w:r w:rsidR="00F01C81" w:rsidRPr="00694CC6">
        <w:rPr>
          <w:rFonts w:asciiTheme="minorHAnsi" w:hAnsiTheme="minorHAnsi" w:cstheme="minorHAnsi"/>
          <w:color w:val="auto"/>
          <w:sz w:val="18"/>
          <w:szCs w:val="18"/>
        </w:rPr>
        <w:t xml:space="preserve"> 11/</w:t>
      </w:r>
    </w:p>
    <w:p w14:paraId="00D8BC92" w14:textId="0D0B46E7" w:rsidR="00166246" w:rsidRPr="00694CC6" w:rsidRDefault="00166246" w:rsidP="004563BA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>10.</w:t>
      </w:r>
      <w:r w:rsidR="004563BA" w:rsidRPr="00694CC6">
        <w:rPr>
          <w:rFonts w:asciiTheme="minorHAnsi" w:hAnsiTheme="minorHAnsi" w:cstheme="minorHAnsi"/>
          <w:color w:val="auto"/>
          <w:sz w:val="22"/>
          <w:szCs w:val="22"/>
        </w:rPr>
        <w:tab/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>Rozliczenie finansowe (wymienić poszczególne wydatki i podać kwoty osobno po pierwszym i po drugim roku realizacji)</w:t>
      </w:r>
    </w:p>
    <w:p w14:paraId="080B6C7C" w14:textId="4298381C" w:rsidR="00793585" w:rsidRPr="00694CC6" w:rsidRDefault="00793585" w:rsidP="00793585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>11.</w:t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ab/>
      </w:r>
      <w:r w:rsidRPr="00694CC6">
        <w:rPr>
          <w:rFonts w:asciiTheme="minorHAnsi" w:hAnsiTheme="minorHAnsi" w:cstheme="minorHAnsi"/>
          <w:color w:val="auto"/>
          <w:sz w:val="22"/>
          <w:szCs w:val="22"/>
          <w:u w:val="single"/>
        </w:rPr>
        <w:t>Zwracam się z prośbą do Dyrektora Szkoły Doktorskiej o zgodę na przedłużenie finansowania</w:t>
      </w:r>
      <w:r w:rsidR="00694CC6" w:rsidRPr="00694CC6">
        <w:rPr>
          <w:rFonts w:asciiTheme="minorHAnsi" w:hAnsiTheme="minorHAnsi" w:cstheme="minorHAnsi"/>
          <w:color w:val="auto"/>
          <w:sz w:val="22"/>
          <w:szCs w:val="22"/>
          <w:u w:val="single"/>
        </w:rPr>
        <w:t xml:space="preserve"> </w:t>
      </w:r>
      <w:bookmarkStart w:id="0" w:name="_Hlk184986783"/>
      <w:r w:rsidR="00694CC6" w:rsidRPr="00694CC6">
        <w:rPr>
          <w:rFonts w:asciiTheme="minorHAnsi" w:hAnsiTheme="minorHAnsi" w:cstheme="minorHAnsi"/>
          <w:b/>
          <w:color w:val="C00000"/>
          <w:sz w:val="22"/>
          <w:szCs w:val="22"/>
          <w:u w:val="single"/>
        </w:rPr>
        <w:t>(tylko przy raporcie końcowym)</w:t>
      </w:r>
    </w:p>
    <w:bookmarkEnd w:id="0"/>
    <w:p w14:paraId="64AD70D2" w14:textId="77777777" w:rsidR="00694CC6" w:rsidRPr="00694CC6" w:rsidRDefault="00694CC6" w:rsidP="00793585">
      <w:pPr>
        <w:pStyle w:val="Default"/>
        <w:ind w:left="426" w:hanging="426"/>
        <w:rPr>
          <w:rFonts w:asciiTheme="minorHAnsi" w:hAnsiTheme="minorHAnsi" w:cstheme="minorHAnsi"/>
          <w:color w:val="auto"/>
          <w:sz w:val="22"/>
          <w:szCs w:val="22"/>
        </w:rPr>
      </w:pPr>
    </w:p>
    <w:p w14:paraId="394D9708" w14:textId="78D88094" w:rsidR="00793585" w:rsidRPr="00694CC6" w:rsidRDefault="00793585" w:rsidP="0079358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 xml:space="preserve">                                         </w:t>
      </w:r>
      <w:r w:rsidRPr="00694CC6">
        <w:rPr>
          <w:rFonts w:asciiTheme="minorHAnsi" w:hAnsiTheme="minorHAnsi" w:cstheme="minorHAnsi"/>
          <w:color w:val="auto"/>
          <w:sz w:val="22"/>
          <w:szCs w:val="22"/>
          <w:bdr w:val="single" w:sz="4" w:space="0" w:color="auto"/>
        </w:rPr>
        <w:t>TAK</w:t>
      </w:r>
      <w:r w:rsidRPr="00694CC6">
        <w:rPr>
          <w:rFonts w:asciiTheme="minorHAnsi" w:hAnsiTheme="minorHAnsi" w:cstheme="minorHAnsi"/>
          <w:color w:val="auto"/>
          <w:sz w:val="22"/>
          <w:szCs w:val="22"/>
        </w:rPr>
        <w:t xml:space="preserve">                    </w:t>
      </w:r>
      <w:r w:rsidRPr="00694CC6">
        <w:rPr>
          <w:rFonts w:asciiTheme="minorHAnsi" w:hAnsiTheme="minorHAnsi" w:cstheme="minorHAnsi"/>
          <w:color w:val="auto"/>
          <w:sz w:val="22"/>
          <w:szCs w:val="22"/>
          <w:bdr w:val="single" w:sz="4" w:space="0" w:color="auto"/>
        </w:rPr>
        <w:t>NIE</w:t>
      </w:r>
    </w:p>
    <w:p w14:paraId="12B2B615" w14:textId="77777777" w:rsidR="004563BA" w:rsidRPr="00694CC6" w:rsidRDefault="004563BA" w:rsidP="004563BA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6CFFEC03" w14:textId="77777777" w:rsidR="004563BA" w:rsidRPr="00694CC6" w:rsidRDefault="004563BA" w:rsidP="004563BA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310E2B9F" w14:textId="77777777" w:rsidR="004563BA" w:rsidRPr="00694CC6" w:rsidRDefault="004563BA" w:rsidP="004563BA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  <w:sz w:val="22"/>
          <w:szCs w:val="22"/>
        </w:rPr>
        <w:t>Poznań, dnia     ....................................</w:t>
      </w:r>
    </w:p>
    <w:p w14:paraId="07AC4869" w14:textId="77777777" w:rsidR="004563BA" w:rsidRPr="00694CC6" w:rsidRDefault="004563BA" w:rsidP="004563BA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76288DB" w14:textId="77777777" w:rsidR="004563BA" w:rsidRPr="00694CC6" w:rsidRDefault="004563BA" w:rsidP="004563BA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1A2939EA" w14:textId="77777777" w:rsidR="004563BA" w:rsidRPr="00694CC6" w:rsidRDefault="004563BA" w:rsidP="004563BA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3A9F7F54" w14:textId="77777777" w:rsidR="004563BA" w:rsidRPr="00694CC6" w:rsidRDefault="004563BA" w:rsidP="004563BA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13E491A2" w14:textId="77777777" w:rsidR="004563BA" w:rsidRPr="00694CC6" w:rsidRDefault="004563BA" w:rsidP="004563BA">
      <w:pPr>
        <w:pStyle w:val="Default"/>
        <w:tabs>
          <w:tab w:val="center" w:pos="2268"/>
          <w:tab w:val="center" w:pos="6804"/>
        </w:tabs>
        <w:rPr>
          <w:rFonts w:asciiTheme="minorHAnsi" w:hAnsiTheme="minorHAnsi" w:cstheme="minorHAnsi"/>
          <w:color w:val="auto"/>
          <w:sz w:val="22"/>
          <w:szCs w:val="22"/>
        </w:rPr>
      </w:pPr>
      <w:r w:rsidRPr="00694CC6">
        <w:rPr>
          <w:rFonts w:asciiTheme="minorHAnsi" w:hAnsiTheme="minorHAnsi" w:cstheme="minorHAnsi"/>
          <w:color w:val="auto"/>
        </w:rPr>
        <w:tab/>
        <w:t>………………………</w:t>
      </w:r>
      <w:r w:rsidRPr="00694CC6">
        <w:rPr>
          <w:rFonts w:asciiTheme="minorHAnsi" w:hAnsiTheme="minorHAnsi" w:cstheme="minorHAnsi"/>
          <w:color w:val="auto"/>
        </w:rPr>
        <w:tab/>
        <w:t>………………………</w:t>
      </w:r>
    </w:p>
    <w:p w14:paraId="42B3BEB5" w14:textId="77777777" w:rsidR="004563BA" w:rsidRPr="00694CC6" w:rsidRDefault="004563BA" w:rsidP="004563BA">
      <w:pPr>
        <w:pStyle w:val="Default"/>
        <w:tabs>
          <w:tab w:val="center" w:pos="2268"/>
          <w:tab w:val="center" w:pos="6804"/>
        </w:tabs>
        <w:rPr>
          <w:rFonts w:asciiTheme="minorHAnsi" w:hAnsiTheme="minorHAnsi" w:cstheme="minorHAnsi"/>
          <w:color w:val="auto"/>
          <w:sz w:val="16"/>
          <w:szCs w:val="16"/>
        </w:rPr>
      </w:pPr>
      <w:r w:rsidRPr="00694CC6">
        <w:rPr>
          <w:rFonts w:asciiTheme="minorHAnsi" w:hAnsiTheme="minorHAnsi" w:cstheme="minorHAnsi"/>
          <w:color w:val="auto"/>
          <w:sz w:val="16"/>
          <w:szCs w:val="16"/>
        </w:rPr>
        <w:tab/>
        <w:t>(podpis kierownika projektu)</w:t>
      </w:r>
      <w:r w:rsidRPr="00694CC6">
        <w:rPr>
          <w:rFonts w:asciiTheme="minorHAnsi" w:hAnsiTheme="minorHAnsi" w:cstheme="minorHAnsi"/>
          <w:color w:val="auto"/>
          <w:sz w:val="16"/>
          <w:szCs w:val="16"/>
        </w:rPr>
        <w:tab/>
        <w:t>(podpis promotora/ów)</w:t>
      </w:r>
    </w:p>
    <w:p w14:paraId="04A7EAD7" w14:textId="77777777" w:rsidR="004563BA" w:rsidRPr="00694CC6" w:rsidRDefault="004563BA" w:rsidP="004563BA">
      <w:pPr>
        <w:pStyle w:val="Default"/>
        <w:rPr>
          <w:rFonts w:asciiTheme="minorHAnsi" w:hAnsiTheme="minorHAnsi" w:cstheme="minorHAnsi"/>
          <w:color w:val="auto"/>
          <w:sz w:val="16"/>
          <w:szCs w:val="16"/>
        </w:rPr>
      </w:pPr>
    </w:p>
    <w:p w14:paraId="453732CD" w14:textId="51D6EF85" w:rsidR="000355C6" w:rsidRPr="00694CC6" w:rsidRDefault="000355C6">
      <w:pPr>
        <w:rPr>
          <w:rFonts w:cstheme="minorHAnsi"/>
        </w:rPr>
      </w:pPr>
      <w:bookmarkStart w:id="1" w:name="_GoBack"/>
      <w:bookmarkEnd w:id="1"/>
    </w:p>
    <w:sectPr w:rsidR="000355C6" w:rsidRPr="00694CC6" w:rsidSect="00694CC6">
      <w:pgSz w:w="11906" w:h="16838"/>
      <w:pgMar w:top="851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F590D0" w14:textId="77777777" w:rsidR="00597B9A" w:rsidRDefault="00597B9A" w:rsidP="002550B9">
      <w:pPr>
        <w:spacing w:after="0" w:line="240" w:lineRule="auto"/>
      </w:pPr>
      <w:r>
        <w:separator/>
      </w:r>
    </w:p>
  </w:endnote>
  <w:endnote w:type="continuationSeparator" w:id="0">
    <w:p w14:paraId="4D8AED66" w14:textId="77777777" w:rsidR="00597B9A" w:rsidRDefault="00597B9A" w:rsidP="002550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CC2C17" w14:textId="77777777" w:rsidR="00597B9A" w:rsidRDefault="00597B9A" w:rsidP="002550B9">
      <w:pPr>
        <w:spacing w:after="0" w:line="240" w:lineRule="auto"/>
      </w:pPr>
      <w:r>
        <w:separator/>
      </w:r>
    </w:p>
  </w:footnote>
  <w:footnote w:type="continuationSeparator" w:id="0">
    <w:p w14:paraId="158C3778" w14:textId="77777777" w:rsidR="00597B9A" w:rsidRDefault="00597B9A" w:rsidP="002550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F6AFA"/>
    <w:multiLevelType w:val="hybridMultilevel"/>
    <w:tmpl w:val="72A0E68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75F8E"/>
    <w:multiLevelType w:val="hybridMultilevel"/>
    <w:tmpl w:val="22AC894C"/>
    <w:lvl w:ilvl="0" w:tplc="0415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" w15:restartNumberingAfterBreak="0">
    <w:nsid w:val="07A85611"/>
    <w:multiLevelType w:val="hybridMultilevel"/>
    <w:tmpl w:val="305C8EF8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224F9"/>
    <w:multiLevelType w:val="hybridMultilevel"/>
    <w:tmpl w:val="44E43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F73090"/>
    <w:multiLevelType w:val="hybridMultilevel"/>
    <w:tmpl w:val="38A0C02E"/>
    <w:lvl w:ilvl="0" w:tplc="9BA2323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D9B2387"/>
    <w:multiLevelType w:val="hybridMultilevel"/>
    <w:tmpl w:val="3AB0CB90"/>
    <w:lvl w:ilvl="0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7" w15:restartNumberingAfterBreak="0">
    <w:nsid w:val="1F1B7F04"/>
    <w:multiLevelType w:val="hybridMultilevel"/>
    <w:tmpl w:val="8772AB4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1A2261"/>
    <w:multiLevelType w:val="hybridMultilevel"/>
    <w:tmpl w:val="259418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C35CF7"/>
    <w:multiLevelType w:val="hybridMultilevel"/>
    <w:tmpl w:val="8DDA5B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5FB4325"/>
    <w:multiLevelType w:val="hybridMultilevel"/>
    <w:tmpl w:val="E8B4E92C"/>
    <w:lvl w:ilvl="0" w:tplc="1BBA1FBC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2EFF17D8"/>
    <w:multiLevelType w:val="hybridMultilevel"/>
    <w:tmpl w:val="BAFCFE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6465B29"/>
    <w:multiLevelType w:val="hybridMultilevel"/>
    <w:tmpl w:val="EA287DA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A562779"/>
    <w:multiLevelType w:val="hybridMultilevel"/>
    <w:tmpl w:val="28A23568"/>
    <w:lvl w:ilvl="0" w:tplc="B05420B6">
      <w:numFmt w:val="bullet"/>
      <w:lvlText w:val=""/>
      <w:lvlJc w:val="left"/>
      <w:pPr>
        <w:ind w:left="785" w:hanging="360"/>
      </w:pPr>
      <w:rPr>
        <w:rFonts w:ascii="Symbol" w:eastAsiaTheme="minorHAnsi" w:hAnsi="Symbol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6" w15:restartNumberingAfterBreak="0">
    <w:nsid w:val="431F4D75"/>
    <w:multiLevelType w:val="hybridMultilevel"/>
    <w:tmpl w:val="88E652C8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722EB2"/>
    <w:multiLevelType w:val="hybridMultilevel"/>
    <w:tmpl w:val="4C804CC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6432DDD"/>
    <w:multiLevelType w:val="hybridMultilevel"/>
    <w:tmpl w:val="40D480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2695EE2"/>
    <w:multiLevelType w:val="hybridMultilevel"/>
    <w:tmpl w:val="9D0A2D1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BA323D"/>
    <w:multiLevelType w:val="hybridMultilevel"/>
    <w:tmpl w:val="2BEEB4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AA7071"/>
    <w:multiLevelType w:val="hybridMultilevel"/>
    <w:tmpl w:val="D3F616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CE26C63"/>
    <w:multiLevelType w:val="hybridMultilevel"/>
    <w:tmpl w:val="9B745F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0103ED"/>
    <w:multiLevelType w:val="hybridMultilevel"/>
    <w:tmpl w:val="A4A0F8DC"/>
    <w:lvl w:ilvl="0" w:tplc="9BA23232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4"/>
  </w:num>
  <w:num w:numId="4">
    <w:abstractNumId w:val="25"/>
  </w:num>
  <w:num w:numId="5">
    <w:abstractNumId w:val="7"/>
  </w:num>
  <w:num w:numId="6">
    <w:abstractNumId w:val="21"/>
  </w:num>
  <w:num w:numId="7">
    <w:abstractNumId w:val="3"/>
  </w:num>
  <w:num w:numId="8">
    <w:abstractNumId w:val="10"/>
  </w:num>
  <w:num w:numId="9">
    <w:abstractNumId w:val="18"/>
  </w:num>
  <w:num w:numId="10">
    <w:abstractNumId w:val="17"/>
  </w:num>
  <w:num w:numId="11">
    <w:abstractNumId w:val="14"/>
  </w:num>
  <w:num w:numId="12">
    <w:abstractNumId w:val="5"/>
  </w:num>
  <w:num w:numId="13">
    <w:abstractNumId w:val="8"/>
  </w:num>
  <w:num w:numId="14">
    <w:abstractNumId w:val="23"/>
  </w:num>
  <w:num w:numId="15">
    <w:abstractNumId w:val="13"/>
  </w:num>
  <w:num w:numId="16">
    <w:abstractNumId w:val="19"/>
  </w:num>
  <w:num w:numId="17">
    <w:abstractNumId w:val="24"/>
  </w:num>
  <w:num w:numId="18">
    <w:abstractNumId w:val="11"/>
  </w:num>
  <w:num w:numId="19">
    <w:abstractNumId w:val="6"/>
  </w:num>
  <w:num w:numId="20">
    <w:abstractNumId w:val="22"/>
  </w:num>
  <w:num w:numId="21">
    <w:abstractNumId w:val="1"/>
  </w:num>
  <w:num w:numId="22">
    <w:abstractNumId w:val="2"/>
  </w:num>
  <w:num w:numId="23">
    <w:abstractNumId w:val="15"/>
  </w:num>
  <w:num w:numId="24">
    <w:abstractNumId w:val="16"/>
  </w:num>
  <w:num w:numId="25">
    <w:abstractNumId w:val="0"/>
  </w:num>
  <w:num w:numId="2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zM0MzW2MABCQyUdpeDU4uLM/DyQAkOTWgDHnhTXLQAAAA=="/>
  </w:docVars>
  <w:rsids>
    <w:rsidRoot w:val="008B5A4E"/>
    <w:rsid w:val="000015C5"/>
    <w:rsid w:val="00005C8C"/>
    <w:rsid w:val="000060A7"/>
    <w:rsid w:val="00017791"/>
    <w:rsid w:val="0002376F"/>
    <w:rsid w:val="000250B9"/>
    <w:rsid w:val="00030E1F"/>
    <w:rsid w:val="00031413"/>
    <w:rsid w:val="00032F7B"/>
    <w:rsid w:val="00033A7A"/>
    <w:rsid w:val="000355C6"/>
    <w:rsid w:val="00040780"/>
    <w:rsid w:val="000566BB"/>
    <w:rsid w:val="00065253"/>
    <w:rsid w:val="000764CF"/>
    <w:rsid w:val="00082065"/>
    <w:rsid w:val="00085680"/>
    <w:rsid w:val="00091D73"/>
    <w:rsid w:val="000975F6"/>
    <w:rsid w:val="00097605"/>
    <w:rsid w:val="000B0463"/>
    <w:rsid w:val="000B480A"/>
    <w:rsid w:val="000B6AF6"/>
    <w:rsid w:val="000D3298"/>
    <w:rsid w:val="000E5E6E"/>
    <w:rsid w:val="00103C04"/>
    <w:rsid w:val="00111D72"/>
    <w:rsid w:val="0011362A"/>
    <w:rsid w:val="00113B4B"/>
    <w:rsid w:val="001145D9"/>
    <w:rsid w:val="00127F83"/>
    <w:rsid w:val="0013051D"/>
    <w:rsid w:val="00136DC5"/>
    <w:rsid w:val="00150429"/>
    <w:rsid w:val="00166246"/>
    <w:rsid w:val="001746E7"/>
    <w:rsid w:val="00181789"/>
    <w:rsid w:val="00182F27"/>
    <w:rsid w:val="00191755"/>
    <w:rsid w:val="001A3059"/>
    <w:rsid w:val="001D23D8"/>
    <w:rsid w:val="001D556D"/>
    <w:rsid w:val="001E06EC"/>
    <w:rsid w:val="001E0F2B"/>
    <w:rsid w:val="001E466D"/>
    <w:rsid w:val="001E56B8"/>
    <w:rsid w:val="001E5D5B"/>
    <w:rsid w:val="001F06EB"/>
    <w:rsid w:val="002055CC"/>
    <w:rsid w:val="00216D23"/>
    <w:rsid w:val="0022290D"/>
    <w:rsid w:val="00222C11"/>
    <w:rsid w:val="00225794"/>
    <w:rsid w:val="0023350E"/>
    <w:rsid w:val="002550B9"/>
    <w:rsid w:val="00265CBB"/>
    <w:rsid w:val="00266B22"/>
    <w:rsid w:val="00271ACC"/>
    <w:rsid w:val="0029148D"/>
    <w:rsid w:val="002A7134"/>
    <w:rsid w:val="002A72B3"/>
    <w:rsid w:val="002A7B25"/>
    <w:rsid w:val="002B60A1"/>
    <w:rsid w:val="002F552A"/>
    <w:rsid w:val="002F76C7"/>
    <w:rsid w:val="00303FA2"/>
    <w:rsid w:val="00322D05"/>
    <w:rsid w:val="00325695"/>
    <w:rsid w:val="00331191"/>
    <w:rsid w:val="0033591A"/>
    <w:rsid w:val="003363E4"/>
    <w:rsid w:val="00350812"/>
    <w:rsid w:val="00356124"/>
    <w:rsid w:val="00356E0F"/>
    <w:rsid w:val="00360EBA"/>
    <w:rsid w:val="00376A57"/>
    <w:rsid w:val="0038016D"/>
    <w:rsid w:val="00380C06"/>
    <w:rsid w:val="0038783E"/>
    <w:rsid w:val="0039180B"/>
    <w:rsid w:val="003A7A6F"/>
    <w:rsid w:val="003B54F3"/>
    <w:rsid w:val="003D073F"/>
    <w:rsid w:val="003E5325"/>
    <w:rsid w:val="003F1DFF"/>
    <w:rsid w:val="003F5BE6"/>
    <w:rsid w:val="00407621"/>
    <w:rsid w:val="00411697"/>
    <w:rsid w:val="00415512"/>
    <w:rsid w:val="00416D49"/>
    <w:rsid w:val="004244FB"/>
    <w:rsid w:val="00435CAB"/>
    <w:rsid w:val="00444E11"/>
    <w:rsid w:val="00453916"/>
    <w:rsid w:val="004563BA"/>
    <w:rsid w:val="0046155C"/>
    <w:rsid w:val="00462DE8"/>
    <w:rsid w:val="0046640D"/>
    <w:rsid w:val="00470BDA"/>
    <w:rsid w:val="00475F6D"/>
    <w:rsid w:val="00483830"/>
    <w:rsid w:val="004843CE"/>
    <w:rsid w:val="00486CBA"/>
    <w:rsid w:val="00487DD8"/>
    <w:rsid w:val="00492C0F"/>
    <w:rsid w:val="0049628B"/>
    <w:rsid w:val="004B15DD"/>
    <w:rsid w:val="004B3411"/>
    <w:rsid w:val="004C32AD"/>
    <w:rsid w:val="004C3CBA"/>
    <w:rsid w:val="004D25EE"/>
    <w:rsid w:val="004D3A6D"/>
    <w:rsid w:val="004E2A2D"/>
    <w:rsid w:val="004E54C6"/>
    <w:rsid w:val="004F125E"/>
    <w:rsid w:val="004F7227"/>
    <w:rsid w:val="00501783"/>
    <w:rsid w:val="00503610"/>
    <w:rsid w:val="005076E7"/>
    <w:rsid w:val="00507821"/>
    <w:rsid w:val="00523377"/>
    <w:rsid w:val="00535190"/>
    <w:rsid w:val="00544E1C"/>
    <w:rsid w:val="00551642"/>
    <w:rsid w:val="005517B0"/>
    <w:rsid w:val="005647B4"/>
    <w:rsid w:val="00566DC6"/>
    <w:rsid w:val="0056781C"/>
    <w:rsid w:val="00581C8E"/>
    <w:rsid w:val="005858DB"/>
    <w:rsid w:val="00586577"/>
    <w:rsid w:val="005866C8"/>
    <w:rsid w:val="00597B9A"/>
    <w:rsid w:val="005B61DB"/>
    <w:rsid w:val="005C1377"/>
    <w:rsid w:val="005C4E35"/>
    <w:rsid w:val="005C7A3A"/>
    <w:rsid w:val="005F40F7"/>
    <w:rsid w:val="005F57C8"/>
    <w:rsid w:val="005F7DA9"/>
    <w:rsid w:val="006012D2"/>
    <w:rsid w:val="00617E09"/>
    <w:rsid w:val="00630E9F"/>
    <w:rsid w:val="00633616"/>
    <w:rsid w:val="00636D7A"/>
    <w:rsid w:val="006375E2"/>
    <w:rsid w:val="006415DD"/>
    <w:rsid w:val="00642F18"/>
    <w:rsid w:val="006431D2"/>
    <w:rsid w:val="00665BEA"/>
    <w:rsid w:val="00670911"/>
    <w:rsid w:val="00675167"/>
    <w:rsid w:val="0068666A"/>
    <w:rsid w:val="00694CC6"/>
    <w:rsid w:val="00695AE4"/>
    <w:rsid w:val="006A7DF9"/>
    <w:rsid w:val="006B7794"/>
    <w:rsid w:val="006C4F03"/>
    <w:rsid w:val="006E32CE"/>
    <w:rsid w:val="0070029D"/>
    <w:rsid w:val="007019CE"/>
    <w:rsid w:val="00702B21"/>
    <w:rsid w:val="007068A9"/>
    <w:rsid w:val="00713D1C"/>
    <w:rsid w:val="00715574"/>
    <w:rsid w:val="00732003"/>
    <w:rsid w:val="0073258D"/>
    <w:rsid w:val="00741836"/>
    <w:rsid w:val="0074511C"/>
    <w:rsid w:val="00745692"/>
    <w:rsid w:val="00746A8E"/>
    <w:rsid w:val="00752991"/>
    <w:rsid w:val="00756D26"/>
    <w:rsid w:val="007718A4"/>
    <w:rsid w:val="007773BA"/>
    <w:rsid w:val="0079040B"/>
    <w:rsid w:val="00791837"/>
    <w:rsid w:val="007931BC"/>
    <w:rsid w:val="00793585"/>
    <w:rsid w:val="007A2EF1"/>
    <w:rsid w:val="007E61C7"/>
    <w:rsid w:val="007E64E0"/>
    <w:rsid w:val="00802656"/>
    <w:rsid w:val="00803BAD"/>
    <w:rsid w:val="00804717"/>
    <w:rsid w:val="0081183A"/>
    <w:rsid w:val="00811E57"/>
    <w:rsid w:val="00813654"/>
    <w:rsid w:val="00822578"/>
    <w:rsid w:val="00825EFE"/>
    <w:rsid w:val="008306CA"/>
    <w:rsid w:val="00837833"/>
    <w:rsid w:val="00854328"/>
    <w:rsid w:val="0085495E"/>
    <w:rsid w:val="00860DAC"/>
    <w:rsid w:val="008670FA"/>
    <w:rsid w:val="00870D19"/>
    <w:rsid w:val="00883CFF"/>
    <w:rsid w:val="008939AB"/>
    <w:rsid w:val="008A52EF"/>
    <w:rsid w:val="008B5A4E"/>
    <w:rsid w:val="008B762E"/>
    <w:rsid w:val="008D370B"/>
    <w:rsid w:val="00911DA2"/>
    <w:rsid w:val="0091751A"/>
    <w:rsid w:val="0092040C"/>
    <w:rsid w:val="009321C5"/>
    <w:rsid w:val="00942636"/>
    <w:rsid w:val="00946153"/>
    <w:rsid w:val="009507D5"/>
    <w:rsid w:val="0096680B"/>
    <w:rsid w:val="00992B8C"/>
    <w:rsid w:val="00994F01"/>
    <w:rsid w:val="009958FD"/>
    <w:rsid w:val="00997172"/>
    <w:rsid w:val="009A6302"/>
    <w:rsid w:val="009C0E54"/>
    <w:rsid w:val="009C12D8"/>
    <w:rsid w:val="009C21AF"/>
    <w:rsid w:val="009D580D"/>
    <w:rsid w:val="009E1094"/>
    <w:rsid w:val="009E296C"/>
    <w:rsid w:val="009E7058"/>
    <w:rsid w:val="009F71E9"/>
    <w:rsid w:val="00A163FA"/>
    <w:rsid w:val="00A276D4"/>
    <w:rsid w:val="00A34BE5"/>
    <w:rsid w:val="00A360C7"/>
    <w:rsid w:val="00A433BA"/>
    <w:rsid w:val="00A44031"/>
    <w:rsid w:val="00A45F83"/>
    <w:rsid w:val="00A60B56"/>
    <w:rsid w:val="00A63A84"/>
    <w:rsid w:val="00A87DE6"/>
    <w:rsid w:val="00AA7633"/>
    <w:rsid w:val="00AB1CEA"/>
    <w:rsid w:val="00AB3C21"/>
    <w:rsid w:val="00AC146F"/>
    <w:rsid w:val="00AC1B4E"/>
    <w:rsid w:val="00AC4DD8"/>
    <w:rsid w:val="00AD4E77"/>
    <w:rsid w:val="00AE24E6"/>
    <w:rsid w:val="00AE3782"/>
    <w:rsid w:val="00B021BA"/>
    <w:rsid w:val="00B10130"/>
    <w:rsid w:val="00B23BEB"/>
    <w:rsid w:val="00B368F2"/>
    <w:rsid w:val="00B44A42"/>
    <w:rsid w:val="00B50C6C"/>
    <w:rsid w:val="00B72E14"/>
    <w:rsid w:val="00B8584E"/>
    <w:rsid w:val="00B87A06"/>
    <w:rsid w:val="00B96070"/>
    <w:rsid w:val="00BA0E92"/>
    <w:rsid w:val="00BB0311"/>
    <w:rsid w:val="00BB3079"/>
    <w:rsid w:val="00BF1BF6"/>
    <w:rsid w:val="00BF782C"/>
    <w:rsid w:val="00C03446"/>
    <w:rsid w:val="00C035C3"/>
    <w:rsid w:val="00C05885"/>
    <w:rsid w:val="00C137FC"/>
    <w:rsid w:val="00C53138"/>
    <w:rsid w:val="00C56FB7"/>
    <w:rsid w:val="00C66C6B"/>
    <w:rsid w:val="00C80266"/>
    <w:rsid w:val="00C80331"/>
    <w:rsid w:val="00C87F9C"/>
    <w:rsid w:val="00C9793B"/>
    <w:rsid w:val="00CA56F2"/>
    <w:rsid w:val="00CA791F"/>
    <w:rsid w:val="00CB06F9"/>
    <w:rsid w:val="00CB575D"/>
    <w:rsid w:val="00CC245E"/>
    <w:rsid w:val="00CC2C0E"/>
    <w:rsid w:val="00CC7270"/>
    <w:rsid w:val="00CC7EC3"/>
    <w:rsid w:val="00CD2519"/>
    <w:rsid w:val="00CD78ED"/>
    <w:rsid w:val="00CF151B"/>
    <w:rsid w:val="00CF7B74"/>
    <w:rsid w:val="00D06135"/>
    <w:rsid w:val="00D119EF"/>
    <w:rsid w:val="00D12281"/>
    <w:rsid w:val="00D17FDD"/>
    <w:rsid w:val="00D217A1"/>
    <w:rsid w:val="00D317BF"/>
    <w:rsid w:val="00D42707"/>
    <w:rsid w:val="00D44643"/>
    <w:rsid w:val="00D44C46"/>
    <w:rsid w:val="00D52B8F"/>
    <w:rsid w:val="00D61BC1"/>
    <w:rsid w:val="00D61E0C"/>
    <w:rsid w:val="00D62C78"/>
    <w:rsid w:val="00D64684"/>
    <w:rsid w:val="00D64C9F"/>
    <w:rsid w:val="00D6517A"/>
    <w:rsid w:val="00D707C7"/>
    <w:rsid w:val="00D72080"/>
    <w:rsid w:val="00D74B29"/>
    <w:rsid w:val="00D7675E"/>
    <w:rsid w:val="00D84610"/>
    <w:rsid w:val="00D9714E"/>
    <w:rsid w:val="00DA2F51"/>
    <w:rsid w:val="00DB29AE"/>
    <w:rsid w:val="00DB476C"/>
    <w:rsid w:val="00DD5F65"/>
    <w:rsid w:val="00DE0D07"/>
    <w:rsid w:val="00DE3856"/>
    <w:rsid w:val="00DF0C3C"/>
    <w:rsid w:val="00DF11C7"/>
    <w:rsid w:val="00DF3FF7"/>
    <w:rsid w:val="00E0108E"/>
    <w:rsid w:val="00E05E3A"/>
    <w:rsid w:val="00E36563"/>
    <w:rsid w:val="00E36CA7"/>
    <w:rsid w:val="00E40D3B"/>
    <w:rsid w:val="00E42578"/>
    <w:rsid w:val="00E57EC6"/>
    <w:rsid w:val="00E634D2"/>
    <w:rsid w:val="00E84428"/>
    <w:rsid w:val="00EA03D6"/>
    <w:rsid w:val="00EA0BBD"/>
    <w:rsid w:val="00EA21CA"/>
    <w:rsid w:val="00EB2FD7"/>
    <w:rsid w:val="00EC242E"/>
    <w:rsid w:val="00EC4DB2"/>
    <w:rsid w:val="00ED7CE7"/>
    <w:rsid w:val="00EE0897"/>
    <w:rsid w:val="00EE3992"/>
    <w:rsid w:val="00EE6299"/>
    <w:rsid w:val="00EF0920"/>
    <w:rsid w:val="00EF388C"/>
    <w:rsid w:val="00EF4958"/>
    <w:rsid w:val="00EF5525"/>
    <w:rsid w:val="00F01185"/>
    <w:rsid w:val="00F01C81"/>
    <w:rsid w:val="00F0288F"/>
    <w:rsid w:val="00F03826"/>
    <w:rsid w:val="00F12411"/>
    <w:rsid w:val="00F15227"/>
    <w:rsid w:val="00F156AA"/>
    <w:rsid w:val="00F23888"/>
    <w:rsid w:val="00F35323"/>
    <w:rsid w:val="00F472FC"/>
    <w:rsid w:val="00F50265"/>
    <w:rsid w:val="00F5650F"/>
    <w:rsid w:val="00F60AB5"/>
    <w:rsid w:val="00F648D3"/>
    <w:rsid w:val="00F66ADB"/>
    <w:rsid w:val="00F671AF"/>
    <w:rsid w:val="00F77A3E"/>
    <w:rsid w:val="00F87D4F"/>
    <w:rsid w:val="00F9097B"/>
    <w:rsid w:val="00F94FBE"/>
    <w:rsid w:val="00FA0173"/>
    <w:rsid w:val="00FA15CD"/>
    <w:rsid w:val="00FA59BF"/>
    <w:rsid w:val="00FB5DB3"/>
    <w:rsid w:val="00FC0780"/>
    <w:rsid w:val="00FC1064"/>
    <w:rsid w:val="00FC1CB2"/>
    <w:rsid w:val="00FD536A"/>
    <w:rsid w:val="00FE059A"/>
    <w:rsid w:val="00FF110E"/>
    <w:rsid w:val="00FF1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AB62DFF"/>
  <w15:docId w15:val="{582F8DFE-835B-4F56-BEC2-3B9DD3614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1013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4615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94615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83830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uiPriority w:val="39"/>
    <w:rsid w:val="00EA0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917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751A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145D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145D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145D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145D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145D9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103C04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2550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50B9"/>
  </w:style>
  <w:style w:type="paragraph" w:styleId="Stopka">
    <w:name w:val="footer"/>
    <w:basedOn w:val="Normalny"/>
    <w:link w:val="StopkaZnak"/>
    <w:uiPriority w:val="99"/>
    <w:unhideWhenUsed/>
    <w:rsid w:val="002550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50B9"/>
  </w:style>
  <w:style w:type="character" w:customStyle="1" w:styleId="rynqvb">
    <w:name w:val="rynqvb"/>
    <w:basedOn w:val="Domylnaczcionkaakapitu"/>
    <w:rsid w:val="001746E7"/>
  </w:style>
  <w:style w:type="character" w:styleId="Hipercze">
    <w:name w:val="Hyperlink"/>
    <w:basedOn w:val="Domylnaczcionkaakapitu"/>
    <w:uiPriority w:val="99"/>
    <w:unhideWhenUsed/>
    <w:rsid w:val="00FF1411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F1411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9097B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9097B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9097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B1B0CC-C981-44FC-AF24-13725608D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7</TotalTime>
  <Pages>1</Pages>
  <Words>232</Words>
  <Characters>1394</Characters>
  <Application>Microsoft Office Word</Application>
  <DocSecurity>0</DocSecurity>
  <Lines>11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aylor College of Medicine</Company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nna Nowak</cp:lastModifiedBy>
  <cp:revision>75</cp:revision>
  <cp:lastPrinted>2024-12-13T11:03:00Z</cp:lastPrinted>
  <dcterms:created xsi:type="dcterms:W3CDTF">2024-04-10T09:24:00Z</dcterms:created>
  <dcterms:modified xsi:type="dcterms:W3CDTF">2024-12-31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eebbecd49ac1156c911e2686b64254208529ee25f2d0803c16786027696951</vt:lpwstr>
  </property>
</Properties>
</file>